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e08c498ac28584259d3bf2c7b5eb6b51134031e"/>
    <w:p>
      <w:pPr>
        <w:pStyle w:val="Heading1"/>
      </w:pPr>
      <w:r>
        <w:t xml:space="preserve">Cover Letter for Surgeon Position in Senegal Dakar</w:t>
      </w:r>
    </w:p>
    <w:p>
      <w:pPr>
        <w:pStyle w:val="FirstParagraph"/>
      </w:pPr>
      <w:r>
        <w:rPr>
          <w:bCs/>
          <w:b/>
        </w:rPr>
        <w:t xml:space="preserve">Dear [Hiring Manager's Name],</w:t>
      </w:r>
    </w:p>
    <w:p>
      <w:pPr>
        <w:pStyle w:val="BodyText"/>
      </w:pPr>
      <w:r>
        <w:t xml:space="preserve">As a dedicated and experienced Surgeon with over [X years] of expertise in [specific surgical specialty, e.g., general surgery, orthopedic surgery, or neurosurgery], I am writing to express my interest in the Surgeon position at your esteemed institution in Senegal Dakar. This opportunity aligns perfectly with my professional goals and passion for delivering high-quality healthcare in underserved communities. With a strong foundation in surgical innovation, patient-centered care, and a deep commitment to improving public health outcomes, I am eager to contribute my skills to the medical landscape of Senegal Dakar.</w:t>
      </w:r>
    </w:p>
    <w:bookmarkStart w:id="20" w:name="why-senegal-dakar-a-commitment-to-impact"/>
    <w:p>
      <w:pPr>
        <w:pStyle w:val="Heading2"/>
      </w:pPr>
      <w:r>
        <w:t xml:space="preserve">Why Senegal Dakar? A Commitment to Impact</w:t>
      </w:r>
    </w:p>
    <w:p>
      <w:pPr>
        <w:pStyle w:val="FirstParagraph"/>
      </w:pPr>
      <w:r>
        <w:t xml:space="preserve">Senegal Dakar is a vibrant city that serves as a critical hub for healthcare in West Africa. However, like many regions in Sub-Saharan Africa, it faces significant challenges in accessing specialized surgical care due to limited resources, infrastructure gaps, and a shortage of trained professionals. As a Surgeon with experience working in both developed and resource-limited settings, I understand the unique demands of practicing medicine in such environments. My decision to apply for this position is driven by a desire to address these disparities and support the growth of healthcare systems that prioritize equitable access to life-saving surgical interventions.</w:t>
      </w:r>
    </w:p>
    <w:p>
      <w:pPr>
        <w:pStyle w:val="BodyText"/>
      </w:pPr>
      <w:r>
        <w:t xml:space="preserve">The role of a Surgeon in Senegal Dakar extends beyond clinical expertise. It requires cultural sensitivity, adaptability, and a willingness to collaborate with local communities, government agencies, and international organizations. My background in cross-cultural medical practice has prepared me to navigate these complexities effectively. I am particularly inspired by the vision of [Hospital Name or Organization], which exemplifies excellence in surgical care while remaining committed to community engagement and education. I am confident that my skills and values align with your mission to provide compassionate, innovative, and sustainable healthcare solutions.</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specialized in [specific surgical field], focusing on [e.g., minimally invasive techniques, trauma surgery, or pediatric procedures]. My training at [Medical School/Residency Institution] equipped me with a rigorous foundation in surgical theory and practice, while my work at [Previous Hospitals/Institutions] has allowed me to refine my skills in complex cases such as [examples of procedures or challenges addressed]. For instance, during my time at [Previous Institution], I led a team that successfully implemented a telemedicine initiative to connect rural clinics with specialized surgical consultants, significantly reducing patient wait times and improving outcomes.</w:t>
      </w:r>
    </w:p>
    <w:p>
      <w:pPr>
        <w:pStyle w:val="BodyText"/>
      </w:pPr>
      <w:r>
        <w:t xml:space="preserve">My dedication to continuous learning is reflected in my participation in [relevant certifications, conferences, or research projects]. I have also contributed to publications in peer-reviewed journals such as [Journal Name], focusing on topics like [specific research area related to surgical care in low-resource settings]. These experiences have deepened my understanding of global health challenges and reinforced my commitment to advancing surgical care through education, advocacy, and innovation.</w:t>
      </w:r>
    </w:p>
    <w:bookmarkEnd w:id="21"/>
    <w:bookmarkStart w:id="22" w:name="adaptability-and-cultural-competency"/>
    <w:p>
      <w:pPr>
        <w:pStyle w:val="Heading2"/>
      </w:pPr>
      <w:r>
        <w:t xml:space="preserve">Adaptability and Cultural Competency</w:t>
      </w:r>
    </w:p>
    <w:p>
      <w:pPr>
        <w:pStyle w:val="FirstParagraph"/>
      </w:pPr>
      <w:r>
        <w:t xml:space="preserve">Working as a Surgeon in Senegal Dakar requires more than technical proficiency—it demands an ability to thrive in diverse cultural contexts. I have firsthand experience navigating such environments during my volunteer work with [NGO or Organization Name], where I provided surgical care to underserved populations in [specific region]. This experience taught me the importance of building trust with patients, respecting local traditions, and collaborating with community leaders to address healthcare barriers. In Senegal Dakar, I am eager to build similar partnerships, ensuring that my work is both culturally resonant and impactful.</w:t>
      </w:r>
    </w:p>
    <w:p>
      <w:pPr>
        <w:pStyle w:val="BodyText"/>
      </w:pPr>
      <w:r>
        <w:t xml:space="preserve">Additionally, my fluency in [language(s), e.g., English and French] enables me to communicate effectively with patients, colleagues, and stakeholders in Senegal Dakar. I am also committed to learning local languages and customs to further enhance my ability to serve the community. This adaptability is not only a professional strength but a personal value rooted in my belief that healthcare should be accessible, inclusive, and respectful of individual identities.</w:t>
      </w:r>
    </w:p>
    <w:bookmarkEnd w:id="22"/>
    <w:bookmarkStart w:id="23" w:name="why-i-am-the-ideal-candidate"/>
    <w:p>
      <w:pPr>
        <w:pStyle w:val="Heading2"/>
      </w:pPr>
      <w:r>
        <w:t xml:space="preserve">Why I Am the Ideal Candidate</w:t>
      </w:r>
    </w:p>
    <w:p>
      <w:pPr>
        <w:pStyle w:val="FirstParagraph"/>
      </w:pPr>
      <w:r>
        <w:t xml:space="preserve">What sets me apart as a Surgeon is my unwavering focus on patient safety, efficiency, and holistic care. I have consistently demonstrated leadership in high-pressure environments, from emergency trauma cases to complex surgical procedures. My ability to remain composed under stress and prioritize patient well-being has earned me the respect of peers and the trust of patients. Furthermore, I am a strong advocate for surgical education and mentorship, having trained junior surgeons and medical students in [previous institutions]. I am eager to extend this role in Senegal Dakar by sharing my knowledge with local professionals and contributing to the development of a sustainable surgical workforce.</w:t>
      </w:r>
    </w:p>
    <w:p>
      <w:pPr>
        <w:pStyle w:val="BodyText"/>
      </w:pPr>
      <w:r>
        <w:t xml:space="preserve">Another key aspect of my profile is my commitment to innovation. I have explored the integration of technology, such as robotic-assisted surgery and digital record-keeping, to improve workflow efficiency and patient outcomes. In Senegal Dakar, I am keen to collaborate with your team to identify opportunities for adopting similar advancements while remaining mindful of resource constraints. This balance between innovation and practicality is essential for driving progress in the region.</w:t>
      </w:r>
    </w:p>
    <w:bookmarkEnd w:id="23"/>
    <w:bookmarkStart w:id="24" w:name="conclusion"/>
    <w:p>
      <w:pPr>
        <w:pStyle w:val="Heading2"/>
      </w:pPr>
      <w:r>
        <w:t xml:space="preserve">Conclusion</w:t>
      </w:r>
    </w:p>
    <w:p>
      <w:pPr>
        <w:pStyle w:val="FirstParagraph"/>
      </w:pPr>
      <w:r>
        <w:t xml:space="preserve">In conclusion, I am deeply enthusiastic about the opportunity to join your institution as a Surgeon in Senegal Dakar. My technical expertise, cultural adaptability, and passion for global health make me a strong candidate for this role. I am confident that my contributions will support your mission to provide exceptional surgical care while addressing the unique needs of the Senegalese community. I would be honored to discuss how my background and vision align with the goals of [Hospital Name or Organization].</w:t>
      </w:r>
    </w:p>
    <w:p>
      <w:pPr>
        <w:pStyle w:val="BodyText"/>
      </w:pPr>
      <w:r>
        <w:t xml:space="preserve">Thank you for considering my application. I look forward to the possibility of contributing to the vital work being done in Senegal Dakar and making a meaningful difference in the lives of patients and their familie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Website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Senegal Dakar</dc:title>
  <dc:creator/>
  <dc:language>en</dc:language>
  <cp:keywords/>
  <dcterms:created xsi:type="dcterms:W3CDTF">2026-07-22T19:48:25Z</dcterms:created>
  <dcterms:modified xsi:type="dcterms:W3CDTF">2026-07-22T19:48:25Z</dcterms:modified>
</cp:coreProperties>
</file>

<file path=docProps/custom.xml><?xml version="1.0" encoding="utf-8"?>
<Properties xmlns="http://schemas.openxmlformats.org/officeDocument/2006/custom-properties" xmlns:vt="http://schemas.openxmlformats.org/officeDocument/2006/docPropsVTypes"/>
</file>